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1" w:name="Xf3dfd3194b1ca9639230b245bc9487be1246f8d"/>
    <w:p>
      <w:pPr>
        <w:pStyle w:val="Heading1"/>
      </w:pPr>
      <w:r>
        <w:t xml:space="preserve">Internship Application Letter for Accountant Position in Berlin, 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erlin, Germany</w:t>
      </w:r>
    </w:p>
    <w:bookmarkStart w:id="20" w:name="X313c29686a68f978e866cf46296bbdd5194ca93"/>
    <w:p>
      <w:pPr>
        <w:pStyle w:val="Heading2"/>
      </w:pPr>
      <w:r>
        <w:t xml:space="preserve">Subject: Internship Application for Accountant Position – Passionate Finance Student Seeking Opportunity in Berlin, Germany</w:t>
      </w:r>
    </w:p>
    <w:p>
      <w:pPr>
        <w:pStyle w:val="FirstParagraph"/>
      </w:pPr>
      <w:r>
        <w:t xml:space="preserve">Dear Hiring Team,</w:t>
      </w:r>
    </w:p>
    <w:p>
      <w:pPr>
        <w:pStyle w:val="BodyText"/>
      </w:pPr>
      <w:r>
        <w:t xml:space="preserve">It is with great enthusiasm that I submit my application for the Accountant internship position at [Company Name] as part of my academic program. As a dedicated finance student currently enrolled at [Your University], deeply committed to mastering accounting principles within an international context, I am eager to contribute to your team while immersing myself in Berlin’s dynamic economic ecosystem. This</w:t>
      </w:r>
      <w:r>
        <w:t xml:space="preserve"> </w:t>
      </w:r>
      <w:r>
        <w:rPr>
          <w:bCs/>
          <w:b/>
        </w:rPr>
        <w:t xml:space="preserve">Internship Application Letter</w:t>
      </w:r>
      <w:r>
        <w:t xml:space="preserve"> </w:t>
      </w:r>
      <w:r>
        <w:t xml:space="preserve">represents not merely a formal submission, but a sincere expression of my alignment with [Company Name]’s values and the unique opportunities offered by pursuing an Accountant internship within Germany Berlin.</w:t>
      </w:r>
    </w:p>
    <w:p>
      <w:pPr>
        <w:pStyle w:val="BodyText"/>
      </w:pPr>
      <w:r>
        <w:t xml:space="preserve">Berlin’s emergence as Europe’s leading hub for startups, multinational corporations, and innovative financial services creates an unparalleled environment for developing accounting expertise. Having researched your firm’s reputation for excellence in [mention specific area: e.g., financial reporting, tax advisory, or auditing] and your commitment to sustainable business practices—hallmarks of Berlin’s professional landscape—I am confident my skills and academic background align precisely with the demands of this internship. Germany Berlin is more than a location; it is a magnet for global talent seeking to engage with EU accounting standards (HGB, IFRS), GDPR-compliant financial data management, and the sophisticated fiscal environment that defines modern European business. My aspiration to become an Accountant in this setting drives my application.</w:t>
      </w:r>
    </w:p>
    <w:p>
      <w:pPr>
        <w:pStyle w:val="BodyText"/>
      </w:pPr>
      <w:r>
        <w:t xml:space="preserve">Throughout my academic journey at [Your University], I have focused intensively on building a robust foundation in accounting theory and practice. My curriculum has included advanced coursework such as</w:t>
      </w:r>
      <w:r>
        <w:t xml:space="preserve"> </w:t>
      </w:r>
      <w:r>
        <w:rPr>
          <w:iCs/>
          <w:i/>
        </w:rPr>
        <w:t xml:space="preserve">International Accounting Standards (IFRS), Corporate Taxation (Steuerrecht), Financial Statement Analysis, and Cost Accounting</w:t>
      </w:r>
      <w:r>
        <w:t xml:space="preserve">. In my most recent project, I analyzed financial data for a simulated Berlin-based SME using SAP Business One, preparing consolidated reports while adhering to German tax regulations. This experience honed my ability to interpret complex financial information and communicate insights clearly—skills critical for success in any Accountant internship in Germany Berlin. Furthermore, I achieved a 3.8/4.0 GPA in finance courses and actively participate in [University Name]’s Finance Club, where I organized workshops on EU tax compliance trends relevant to Berlin’s business community.</w:t>
      </w:r>
    </w:p>
    <w:p>
      <w:pPr>
        <w:pStyle w:val="BodyText"/>
      </w:pPr>
      <w:r>
        <w:t xml:space="preserve">Practical application of my knowledge is equally important to me. In my previous role as a Junior Financial Assistant at [Previous Company/Organization], I supported month-end closing processes, reconciled accounts, and maintained meticulous records in Excel—a skillset directly transferable to your accounting team. I am proficient in Microsoft Excel (including advanced functions like VLOOKUP, PivotTables), QuickBooks Online, and have begun learning SAP S/4HANA through an online certification program. Crucially, I have achieved a</w:t>
      </w:r>
      <w:r>
        <w:t xml:space="preserve"> </w:t>
      </w:r>
      <w:r>
        <w:rPr>
          <w:bCs/>
          <w:b/>
        </w:rPr>
        <w:t xml:space="preserve">C1 level in German</w:t>
      </w:r>
      <w:r>
        <w:t xml:space="preserve"> </w:t>
      </w:r>
      <w:r>
        <w:t xml:space="preserve">(Goethe-Zertifikat), enabling me to navigate workplace communication effectively within Germany Berlin’s professional culture. This linguistic proficiency is essential when collaborating with local clients, interpreting tax documents, or understanding industry-specific terminology—ensuring seamless integration into your team.</w:t>
      </w:r>
    </w:p>
    <w:p>
      <w:pPr>
        <w:pStyle w:val="BodyText"/>
      </w:pPr>
      <w:r>
        <w:t xml:space="preserve">What truly distinguishes my approach as a future Accountant is my cultural awareness and adaptability to Germany’s business ethos. I have studied German work culture extensively, recognizing the high value placed on precision, punctuality, and collaborative problem-solving. Berlin’s unique blend of entrepreneurial energy and structured professionalism resonates deeply with me; it mirrors the balance I aim to strike between innovation and meticulous financial oversight. For example, during a study trip to Berlin last summer, I visited fintech firms like [Mention Specific Berlin Fintech or Finance Company if possible] and was impressed by their agile yet compliant approach—exactly the mindset I wish to contribute to in this internship. My ability to thrive in diverse environments is further demonstrated by my volunteer work with a non-profit supporting immigrant entrepreneurs in Berlin, where I managed budgets and grants while navigating cross-cultural communication challenges.</w:t>
      </w:r>
    </w:p>
    <w:p>
      <w:pPr>
        <w:pStyle w:val="BodyText"/>
      </w:pPr>
      <w:r>
        <w:t xml:space="preserve">I understand that an Accountant internship at [Company Name] offers far more than administrative support; it is a launchpad for professional growth within Germany’s most vibrant financial city. I am particularly drawn to your company’s focus on [mention specific project, value, or initiative from company website], as it reflects my own commitment to ethical accounting practices and data-driven decision-making. Berlin provides an ideal setting for this learning—its proximity to EU institutions, access to industry conferences like the Berlin Finance Summit, and dense network of finance professionals create a fertile ground for professional development that I am eager to leverage. This</w:t>
      </w:r>
      <w:r>
        <w:t xml:space="preserve"> </w:t>
      </w:r>
      <w:r>
        <w:rPr>
          <w:bCs/>
          <w:b/>
        </w:rPr>
        <w:t xml:space="preserve">Internship Application Letter</w:t>
      </w:r>
      <w:r>
        <w:t xml:space="preserve"> </w:t>
      </w:r>
      <w:r>
        <w:t xml:space="preserve">underscores my readiness to bring proactive initiative and academic rigor to your team while absorbing the nuances of accounting in Germany Berlin.</w:t>
      </w:r>
    </w:p>
    <w:p>
      <w:pPr>
        <w:pStyle w:val="BodyText"/>
      </w:pPr>
      <w:r>
        <w:t xml:space="preserve">As a student committed to building a career as an Accountant within the European market, I view this internship as the critical bridge between my academic achievements and professional impact. I am prepared to contribute immediately with my technical skills, linguistic abilities, and dedication to accuracy—qualities that align perfectly with Germany Berlin’s high standards for financial excellence. My resume, attached for your review, provides further detail on my qualifications.</w:t>
      </w:r>
    </w:p>
    <w:p>
      <w:pPr>
        <w:pStyle w:val="BodyText"/>
      </w:pPr>
      <w:r>
        <w:t xml:space="preserve">Thank you for considering my application for the Accountant internship opportunity in Germany Berlin. I am deeply motivated by the prospect of learning from [Company Name]’s experts and contributing to your team’s success within this inspiring city. I welcome the opportunity to discuss how my skills can support your financial operations and would be honored to schedule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Berlin, Germany</dc:title>
  <dc:creator/>
  <dc:language>en</dc:language>
  <cp:keywords/>
  <dcterms:created xsi:type="dcterms:W3CDTF">2026-07-17T03:24:41Z</dcterms:created>
  <dcterms:modified xsi:type="dcterms:W3CDTF">2026-07-17T03:24:41Z</dcterms:modified>
</cp:coreProperties>
</file>

<file path=docProps/custom.xml><?xml version="1.0" encoding="utf-8"?>
<Properties xmlns="http://schemas.openxmlformats.org/officeDocument/2006/custom-properties" xmlns:vt="http://schemas.openxmlformats.org/officeDocument/2006/docPropsVTypes"/>
</file>